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12"/>
        <w:gridCol w:w="5160"/>
      </w:tblGrid>
      <w:tr w:rsidR="00F04A37" w:rsidRPr="003A318D" w14:paraId="0EDA6239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3CC2F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1)   V očnici se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nachází :</w:t>
            </w:r>
            <w:proofErr w:type="gramEnd"/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AD13B8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10) Sítnice je fixována k cévnatce jen v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místě :</w:t>
            </w:r>
            <w:proofErr w:type="gramEnd"/>
          </w:p>
        </w:tc>
      </w:tr>
      <w:tr w:rsidR="00F04A37" w:rsidRPr="003A318D" w14:paraId="5EE35D6E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6D928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a) 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canali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pticus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B311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a) 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r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serat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a papily</w:t>
            </w:r>
          </w:p>
        </w:tc>
      </w:tr>
      <w:tr w:rsidR="00F04A37" w:rsidRPr="003A318D" w14:paraId="3A145281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41F06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b) 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fissur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rbitali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superior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70FC3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b) 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makuly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, papily a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rr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serrata</w:t>
            </w:r>
            <w:proofErr w:type="spellEnd"/>
          </w:p>
        </w:tc>
      </w:tr>
      <w:tr w:rsidR="00F04A37" w:rsidRPr="003A318D" w14:paraId="0AD3CD83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DEE37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c)  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foramen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ethmoidale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anterior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8752C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c)  papily</w:t>
            </w:r>
          </w:p>
        </w:tc>
      </w:tr>
      <w:tr w:rsidR="00F04A37" w:rsidRPr="003A318D" w14:paraId="3F7ACCD2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FDABA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d) 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du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asolacrimalis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6FDFF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d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r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serrata</w:t>
            </w:r>
            <w:proofErr w:type="spellEnd"/>
          </w:p>
        </w:tc>
      </w:tr>
      <w:tr w:rsidR="00F04A37" w:rsidRPr="003A318D" w14:paraId="505EB222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05C12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2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Glandul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lacrimali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se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nachází :</w:t>
            </w:r>
            <w:proofErr w:type="gram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8F8D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11)  Mezi kosti očnice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patří :</w:t>
            </w:r>
            <w:proofErr w:type="gramEnd"/>
          </w:p>
        </w:tc>
      </w:tr>
      <w:tr w:rsidR="00F04A37" w:rsidRPr="003A318D" w14:paraId="119B291B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4A960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a) v horním nasálním kvadrantu orbity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BEB5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a) os frontale</w:t>
            </w:r>
          </w:p>
        </w:tc>
      </w:tr>
      <w:tr w:rsidR="00F04A37" w:rsidRPr="003A318D" w14:paraId="2196F3CB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4B453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b) v horním temporálním kvadrantu orbity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67A83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b) o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asale</w:t>
            </w:r>
            <w:proofErr w:type="spellEnd"/>
          </w:p>
        </w:tc>
      </w:tr>
      <w:tr w:rsidR="00F04A37" w:rsidRPr="003A318D" w14:paraId="60E79690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3846B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c) na temporální ploše nadočnicového oblouku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BD644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c) o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sphenoidale</w:t>
            </w:r>
            <w:proofErr w:type="spellEnd"/>
          </w:p>
        </w:tc>
      </w:tr>
      <w:tr w:rsidR="00F04A37" w:rsidRPr="003A318D" w14:paraId="098F3F5F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8046F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d) na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crist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lacrimalis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D2F2" w14:textId="77777777" w:rsidR="00F04A37" w:rsidRPr="003A318D" w:rsidRDefault="00F04A37" w:rsidP="00F04A37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d) o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zygomaticum</w:t>
            </w:r>
            <w:proofErr w:type="spellEnd"/>
          </w:p>
        </w:tc>
      </w:tr>
      <w:tr w:rsidR="00F04A37" w:rsidRPr="003A318D" w14:paraId="2D6F2D14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ECE7E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3)  Třetí hlavový nerv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neinervuje :</w:t>
            </w:r>
            <w:proofErr w:type="gram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48D58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12) Na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anul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tendine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communi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nemá začátek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sval :</w:t>
            </w:r>
            <w:proofErr w:type="gramEnd"/>
          </w:p>
        </w:tc>
      </w:tr>
      <w:tr w:rsidR="00F04A37" w:rsidRPr="003A318D" w14:paraId="2DB566D8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3661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re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medialis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FE01C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musculus levator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palpebrae</w:t>
            </w:r>
            <w:proofErr w:type="spellEnd"/>
          </w:p>
        </w:tc>
      </w:tr>
      <w:tr w:rsidR="00F04A37" w:rsidRPr="003A318D" w14:paraId="3E0211AB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729B0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bliqu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inferior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707C7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re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medialis</w:t>
            </w:r>
            <w:proofErr w:type="spellEnd"/>
          </w:p>
        </w:tc>
      </w:tr>
      <w:tr w:rsidR="00F04A37" w:rsidRPr="003A318D" w14:paraId="5F4439F4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CA5AF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bliqu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superior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D1F3E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bliqu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inferior</w:t>
            </w:r>
            <w:proofErr w:type="spellEnd"/>
          </w:p>
        </w:tc>
      </w:tr>
      <w:tr w:rsidR="00F04A37" w:rsidRPr="003A318D" w14:paraId="62450D8A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03AD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re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superior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DB428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bliqu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superior</w:t>
            </w:r>
          </w:p>
        </w:tc>
      </w:tr>
      <w:tr w:rsidR="00F04A37" w:rsidRPr="003A318D" w14:paraId="01AED2BB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54B0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4) 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Tillauxov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spirála je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formována :</w:t>
            </w:r>
            <w:proofErr w:type="gram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B90CD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13) Senzitivní inervaci slzné žlázy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zajišťuje :</w:t>
            </w:r>
            <w:proofErr w:type="gramEnd"/>
          </w:p>
        </w:tc>
      </w:tr>
      <w:tr w:rsidR="00F04A37" w:rsidRPr="003A318D" w14:paraId="195513FE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03A3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 výběžky gangliových buněk v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makule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3446F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culomotorius</w:t>
            </w:r>
            <w:proofErr w:type="spellEnd"/>
          </w:p>
        </w:tc>
      </w:tr>
      <w:tr w:rsidR="00F04A37" w:rsidRPr="003A318D" w14:paraId="35003042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CBD8E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úpony okohybných svalů na bulbus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0D8F5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lacrimalis</w:t>
            </w:r>
            <w:proofErr w:type="spellEnd"/>
          </w:p>
        </w:tc>
      </w:tr>
      <w:tr w:rsidR="00F04A37" w:rsidRPr="003A318D" w14:paraId="16EAF27A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141D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vlákny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rbiculari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culi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888F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abducens</w:t>
            </w:r>
            <w:proofErr w:type="spellEnd"/>
          </w:p>
        </w:tc>
      </w:tr>
      <w:tr w:rsidR="00F04A37" w:rsidRPr="003A318D" w14:paraId="7CDE3695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F322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žádná odpověď není správná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03DC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pticus</w:t>
            </w:r>
            <w:proofErr w:type="spellEnd"/>
          </w:p>
        </w:tc>
      </w:tr>
      <w:tr w:rsidR="00F04A37" w:rsidRPr="003A318D" w14:paraId="5D4EC806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DCAD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5) 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Elevace ,</w:t>
            </w:r>
            <w:proofErr w:type="gram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incyklotorze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a addukce jsou pohyby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EBE1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14) Jako verze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označujeme :</w:t>
            </w:r>
            <w:proofErr w:type="gramEnd"/>
          </w:p>
        </w:tc>
      </w:tr>
      <w:tr w:rsidR="00F04A37" w:rsidRPr="003A318D" w14:paraId="767530AC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C8850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</w:t>
            </w: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oka, které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zajišťuje :</w:t>
            </w:r>
            <w:proofErr w:type="gram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641C0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pohyby jednoho oka</w:t>
            </w:r>
          </w:p>
        </w:tc>
      </w:tr>
      <w:tr w:rsidR="00F04A37" w:rsidRPr="003A318D" w14:paraId="35DF722E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93318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re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superior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9D5E5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konjugované pohyby obou očí</w:t>
            </w:r>
          </w:p>
        </w:tc>
      </w:tr>
      <w:tr w:rsidR="00F04A37" w:rsidRPr="003A318D" w14:paraId="61B121CD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C2D32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bliqu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superior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EB2E1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disjungované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pohyby obou očí</w:t>
            </w:r>
          </w:p>
        </w:tc>
      </w:tr>
      <w:tr w:rsidR="00F04A37" w:rsidRPr="003A318D" w14:paraId="519F3FBD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A9AEC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lastRenderedPageBreak/>
              <w:t xml:space="preserve">      c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bliqu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inferior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64DB1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žádná odpověď není správná</w:t>
            </w:r>
          </w:p>
        </w:tc>
      </w:tr>
      <w:tr w:rsidR="00F04A37" w:rsidRPr="003A318D" w14:paraId="368BE491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D1797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re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inferior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EE53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15)  Který pár agonista - antagonista je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správný :</w:t>
            </w:r>
            <w:proofErr w:type="gramEnd"/>
          </w:p>
        </w:tc>
      </w:tr>
      <w:tr w:rsidR="00F04A37" w:rsidRPr="003A318D" w14:paraId="20098867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5F00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6)  Určete správný pár agonistů (pro obě oči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) :</w:t>
            </w:r>
            <w:proofErr w:type="gram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5520C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vnitřní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přímý - horní</w:t>
            </w:r>
            <w:proofErr w:type="gram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šikmý</w:t>
            </w:r>
          </w:p>
        </w:tc>
      </w:tr>
      <w:tr w:rsidR="00F04A37" w:rsidRPr="003A318D" w14:paraId="5D567617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29C6E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levý vnitřní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přímý - pravý</w:t>
            </w:r>
            <w:proofErr w:type="gram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zevní přímý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7E69A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dolní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šikmý - zevní</w:t>
            </w:r>
            <w:proofErr w:type="gram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přímý</w:t>
            </w:r>
          </w:p>
        </w:tc>
      </w:tr>
      <w:tr w:rsidR="00F04A37" w:rsidRPr="003A318D" w14:paraId="3195DF1E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D2985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levý dolní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šikmý - pravý</w:t>
            </w:r>
            <w:proofErr w:type="gram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horní přímý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EB301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horní šikmý, dolní šikmý</w:t>
            </w:r>
          </w:p>
        </w:tc>
      </w:tr>
      <w:tr w:rsidR="00F04A37" w:rsidRPr="003A318D" w14:paraId="028EDB70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D4CC1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levý horní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šikmý -pravý</w:t>
            </w:r>
            <w:proofErr w:type="gram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dolní přímý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66432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dolní šikmý, vnitřní přímý</w:t>
            </w:r>
          </w:p>
        </w:tc>
      </w:tr>
      <w:tr w:rsidR="00F04A37" w:rsidRPr="003A318D" w14:paraId="51DCC6F9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5022C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levý dolní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šikmý - pravý</w:t>
            </w:r>
            <w:proofErr w:type="gram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dolní přímý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12B7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4ADAF45D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A2363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7)  Vnitřní obal oka se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nazývá :</w:t>
            </w:r>
            <w:proofErr w:type="gram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C5A23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</w:p>
        </w:tc>
      </w:tr>
      <w:tr w:rsidR="00F04A37" w:rsidRPr="003A318D" w14:paraId="74595B68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D732B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a) tunice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fibrosa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81B3A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333108F3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48EBB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b) tunica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vasculosa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6FC7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2E87D1D4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11C1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c) tunica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ervosa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F283F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1B2FE6CD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97CCC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d) tunica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Tenoni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55C39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7FF6BA8D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61620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8)  Rohovka se podílí na celkové optické 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B8053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</w:p>
        </w:tc>
      </w:tr>
      <w:tr w:rsidR="00F04A37" w:rsidRPr="003A318D" w14:paraId="60BF13CA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FC196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</w:t>
            </w: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mohutnosti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oka :</w:t>
            </w:r>
            <w:proofErr w:type="gram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275D3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59DB5603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71B3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 2/3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B662C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21E5C194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F9B7D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 jednou polovinou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E18E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0F821DAB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01F10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1/3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4698C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106A556D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DBA0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nepodílí se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E4CF0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6F4D24DD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BFFF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9)  Parasympatická inervace pupily 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706D0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</w:p>
        </w:tc>
      </w:tr>
      <w:tr w:rsidR="00F04A37" w:rsidRPr="003A318D" w14:paraId="04E7ED5B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C212D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</w:t>
            </w: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(eferentní část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)</w:t>
            </w: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:</w:t>
            </w:r>
            <w:proofErr w:type="gram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1B4F6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4A366F8B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96113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umožňuje mydriázu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DE567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5D8661E4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1FA25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obsahuje dva neurony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61E54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0A2D429B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65ED1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nedochází k přepojení v ganglion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cilliare</w:t>
            </w:r>
            <w:proofErr w:type="spellEnd"/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03C7B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F04A37" w:rsidRPr="003A318D" w14:paraId="3C6AD2B3" w14:textId="77777777" w:rsidTr="00F04A37">
        <w:trPr>
          <w:trHeight w:val="300"/>
        </w:trPr>
        <w:tc>
          <w:tcPr>
            <w:tcW w:w="4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0FAF8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nesouvisí s akomodací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8BA95" w14:textId="77777777" w:rsidR="00F04A37" w:rsidRPr="003A318D" w:rsidRDefault="00F04A37" w:rsidP="00F04A37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</w:tbl>
    <w:p w14:paraId="6921FE82" w14:textId="45964311" w:rsidR="008405F7" w:rsidRPr="003A318D" w:rsidRDefault="008405F7">
      <w:pPr>
        <w:rPr>
          <w:rFonts w:cstheme="minorHAnsi"/>
          <w:sz w:val="32"/>
          <w:szCs w:val="32"/>
        </w:rPr>
      </w:pPr>
    </w:p>
    <w:tbl>
      <w:tblPr>
        <w:tblW w:w="101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80"/>
        <w:gridCol w:w="5480"/>
      </w:tblGrid>
      <w:tr w:rsidR="00A86F68" w:rsidRPr="003A318D" w14:paraId="3ED7F335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3C10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1) Horní očnicovou štěrbinou (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fissur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orbitali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0A99E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10) Spojnice předního a zadního pólu oka se nazývá</w:t>
            </w:r>
          </w:p>
        </w:tc>
      </w:tr>
      <w:tr w:rsidR="00A86F68" w:rsidRPr="003A318D" w14:paraId="05F4A3CD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A05CD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lastRenderedPageBreak/>
              <w:t xml:space="preserve">    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superrior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)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prochází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D899A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</w:t>
            </w: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a) optická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osa :</w:t>
            </w:r>
            <w:proofErr w:type="gramEnd"/>
          </w:p>
        </w:tc>
      </w:tr>
      <w:tr w:rsidR="00A86F68" w:rsidRPr="003A318D" w14:paraId="53AE18F9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CB48F" w14:textId="77777777" w:rsidR="00A86F68" w:rsidRPr="003A318D" w:rsidRDefault="00A86F68" w:rsidP="00A86F68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a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zygomaticu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7978F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b) anatomická osa</w:t>
            </w:r>
          </w:p>
        </w:tc>
      </w:tr>
      <w:tr w:rsidR="00A86F68" w:rsidRPr="003A318D" w14:paraId="7832AEFB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0E1FF" w14:textId="77777777" w:rsidR="00A86F68" w:rsidRPr="003A318D" w:rsidRDefault="00A86F68" w:rsidP="00A86F68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b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colomotori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(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.III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)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ACFCD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c) osa vidění</w:t>
            </w:r>
          </w:p>
        </w:tc>
      </w:tr>
      <w:tr w:rsidR="00A86F68" w:rsidRPr="003A318D" w14:paraId="636C39BD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FC646" w14:textId="77777777" w:rsidR="00A86F68" w:rsidRPr="003A318D" w:rsidRDefault="00A86F68" w:rsidP="00A86F68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c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ethmoidali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6454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d) pupilární přímka</w:t>
            </w:r>
          </w:p>
        </w:tc>
      </w:tr>
      <w:tr w:rsidR="00A86F68" w:rsidRPr="003A318D" w14:paraId="25819F08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FE10D" w14:textId="77777777" w:rsidR="00A86F68" w:rsidRPr="003A318D" w:rsidRDefault="00A86F68" w:rsidP="00A86F68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d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ptic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(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.II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)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97DF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11) Area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cribriformi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sclerae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je :</w:t>
            </w:r>
            <w:proofErr w:type="gramEnd"/>
          </w:p>
        </w:tc>
      </w:tr>
      <w:tr w:rsidR="00A86F68" w:rsidRPr="003A318D" w14:paraId="0CA42725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C1E1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2) Na bulbus se upíná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sval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0DBF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 a) místo napojení skléry a rohovky</w:t>
            </w:r>
          </w:p>
        </w:tc>
      </w:tr>
      <w:tr w:rsidR="00A86F68" w:rsidRPr="003A318D" w14:paraId="2ACA8357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E6CB1" w14:textId="77777777" w:rsidR="00A86F68" w:rsidRPr="003A318D" w:rsidRDefault="00A86F68" w:rsidP="00A86F68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a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re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mediali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C8942" w14:textId="77777777" w:rsidR="00A86F68" w:rsidRPr="003A318D" w:rsidRDefault="00A86F68" w:rsidP="00A86F68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b) místo kolem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makuly</w:t>
            </w:r>
            <w:proofErr w:type="spellEnd"/>
          </w:p>
        </w:tc>
      </w:tr>
      <w:tr w:rsidR="00A86F68" w:rsidRPr="003A318D" w14:paraId="17AE431B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7CB1" w14:textId="77777777" w:rsidR="00A86F68" w:rsidRPr="003A318D" w:rsidRDefault="00A86F68" w:rsidP="00A86F68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b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re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laterali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57535" w14:textId="77777777" w:rsidR="00A86F68" w:rsidRPr="003A318D" w:rsidRDefault="00A86F68" w:rsidP="00A86F68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c) místo výstupu zrakového nervu</w:t>
            </w:r>
          </w:p>
        </w:tc>
      </w:tr>
      <w:tr w:rsidR="00A86F68" w:rsidRPr="003A318D" w14:paraId="4409DFBD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115EA" w14:textId="77777777" w:rsidR="00A86F68" w:rsidRPr="003A318D" w:rsidRDefault="00A86F68" w:rsidP="00A86F68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c) musculus levator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palpebrae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260D7" w14:textId="77777777" w:rsidR="00A86F68" w:rsidRPr="003A318D" w:rsidRDefault="00A86F68" w:rsidP="00A86F68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d) povrchová vrstva skléry</w:t>
            </w:r>
          </w:p>
        </w:tc>
      </w:tr>
      <w:tr w:rsidR="00A86F68" w:rsidRPr="003A318D" w14:paraId="1069E40F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92203" w14:textId="77777777" w:rsidR="00A86F68" w:rsidRPr="003A318D" w:rsidRDefault="00A86F68" w:rsidP="00A86F68">
            <w:pPr>
              <w:spacing w:after="0" w:line="240" w:lineRule="auto"/>
              <w:ind w:firstLineChars="200" w:firstLine="640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d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bliqu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superior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AAA7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12) Tzv. endotelová pumpa rohovky má za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úkol :</w:t>
            </w:r>
            <w:proofErr w:type="gramEnd"/>
          </w:p>
        </w:tc>
      </w:tr>
      <w:tr w:rsidR="00A86F68" w:rsidRPr="003A318D" w14:paraId="1B67E359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EC49A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3)   Začátek a konec odvodných slzných cest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tvoří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927C7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a) udržovat nitrooční tlak</w:t>
            </w:r>
          </w:p>
        </w:tc>
      </w:tr>
      <w:tr w:rsidR="00A86F68" w:rsidRPr="003A318D" w14:paraId="01E41052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98FF1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punct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lacrimalia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3FCBF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b) udržovat konstantní hydrataci rohovky</w:t>
            </w:r>
          </w:p>
        </w:tc>
      </w:tr>
      <w:tr w:rsidR="00A86F68" w:rsidRPr="003A318D" w14:paraId="72A31ABE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2C09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sacc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lacrimali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3B13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c) reparovat poničené endotelové buňky</w:t>
            </w:r>
          </w:p>
        </w:tc>
      </w:tr>
      <w:tr w:rsidR="00A86F68" w:rsidRPr="003A318D" w14:paraId="194539DC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5E40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Hasnerov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chlopeň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9EE3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d) zajišťovat adhezi endotelu rohovky</w:t>
            </w:r>
          </w:p>
        </w:tc>
      </w:tr>
      <w:tr w:rsidR="00A86F68" w:rsidRPr="003A318D" w14:paraId="221BCC25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95A1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du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nasolacrimali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28597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     k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Descementské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membráně</w:t>
            </w:r>
          </w:p>
        </w:tc>
      </w:tr>
      <w:tr w:rsidR="00A86F68" w:rsidRPr="003A318D" w14:paraId="075B274C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37C9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4)  Nejsilnější vrstvou slzného filmu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je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E60FA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13)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Brückerův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sval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není :</w:t>
            </w:r>
            <w:proofErr w:type="gramEnd"/>
          </w:p>
        </w:tc>
      </w:tr>
      <w:tr w:rsidR="00A86F68" w:rsidRPr="003A318D" w14:paraId="24010D8F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F453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olejová vrstva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FD23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a) odpovědný za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desakomodaci</w:t>
            </w:r>
            <w:proofErr w:type="spellEnd"/>
          </w:p>
        </w:tc>
      </w:tr>
      <w:tr w:rsidR="00A86F68" w:rsidRPr="003A318D" w14:paraId="55EF4571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1DE8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hlenová vrstva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3722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b) umístěn v řasnatém tělísku</w:t>
            </w:r>
          </w:p>
        </w:tc>
      </w:tr>
      <w:tr w:rsidR="00A86F68" w:rsidRPr="003A318D" w14:paraId="1F3997C5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7E2E1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vodní vrstva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7C1FA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c) součástí ciliárního svalu</w:t>
            </w:r>
          </w:p>
        </w:tc>
      </w:tr>
      <w:tr w:rsidR="00A86F68" w:rsidRPr="003A318D" w14:paraId="4A11E3BF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0357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vrstva výběžků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epitelií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FC1F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d) odpovědný za akomodaci</w:t>
            </w:r>
          </w:p>
        </w:tc>
      </w:tr>
      <w:tr w:rsidR="00A86F68" w:rsidRPr="003A318D" w14:paraId="708F9159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AF25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5) 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Incyklotorzi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, depresi a abdukci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zajišťuje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F2F1F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14) Jako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megalokornea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označujeme :</w:t>
            </w:r>
            <w:proofErr w:type="gramEnd"/>
          </w:p>
        </w:tc>
      </w:tr>
      <w:tr w:rsidR="00A86F68" w:rsidRPr="003A318D" w14:paraId="35924415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80269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re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mediali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15261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a) rohovku s průměrem větším než 13 mm</w:t>
            </w:r>
          </w:p>
        </w:tc>
      </w:tr>
      <w:tr w:rsidR="00A86F68" w:rsidRPr="003A318D" w14:paraId="213FEB3E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AA23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obliqu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superior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EB20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b) rohovku s průměrem větším než 10 mm</w:t>
            </w:r>
          </w:p>
        </w:tc>
      </w:tr>
      <w:tr w:rsidR="00A86F68" w:rsidRPr="003A318D" w14:paraId="21001E9F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06E4F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lastRenderedPageBreak/>
              <w:t xml:space="preserve">      c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re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laterali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49CC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c) rohovku s optickou mohutností větší než 48 dioptrií</w:t>
            </w:r>
          </w:p>
        </w:tc>
      </w:tr>
      <w:tr w:rsidR="00A86F68" w:rsidRPr="003A318D" w14:paraId="54B46D64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36B71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mus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rect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superior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D91F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d) žádná odpověď není správná</w:t>
            </w:r>
          </w:p>
        </w:tc>
      </w:tr>
      <w:tr w:rsidR="00A86F68" w:rsidRPr="003A318D" w14:paraId="57C09CB9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580ED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6) Úhel 23°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svírá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FD7A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15) Bellův fenomén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je :</w:t>
            </w:r>
            <w:proofErr w:type="gramEnd"/>
          </w:p>
        </w:tc>
      </w:tr>
      <w:tr w:rsidR="00A86F68" w:rsidRPr="003A318D" w14:paraId="697D64A3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93F8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osa bulbu s osou očnice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5C04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a) stočení očí směrem do konvergence při akomodaci</w:t>
            </w:r>
          </w:p>
        </w:tc>
      </w:tr>
      <w:tr w:rsidR="00A86F68" w:rsidRPr="003A318D" w14:paraId="094C1E72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AB821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osa bulbu s osou horního přímého svalu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6879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b) stočení očí při laterálním pohledu</w:t>
            </w:r>
          </w:p>
        </w:tc>
      </w:tr>
      <w:tr w:rsidR="00A86F68" w:rsidRPr="003A318D" w14:paraId="160D30AB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8C18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osa vidění s osou bulbu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5F24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c) mrkací reflex víček při podráždění</w:t>
            </w:r>
          </w:p>
        </w:tc>
      </w:tr>
      <w:tr w:rsidR="00A86F68" w:rsidRPr="003A318D" w14:paraId="08B461CA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0C88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žádná odpověď není správná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A4DB9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 d) stočení očí nahoru při spánku</w:t>
            </w:r>
          </w:p>
        </w:tc>
      </w:tr>
      <w:tr w:rsidR="00A86F68" w:rsidRPr="003A318D" w14:paraId="48E0A579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842F9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7) Tloušťka rohovky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bývá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E13F6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</w:p>
        </w:tc>
      </w:tr>
      <w:tr w:rsidR="00A86F68" w:rsidRPr="003A318D" w14:paraId="5FC31E74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8FC61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a) kolem 60 mikronů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704E2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614BFACF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4258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b) kolem 600 mikronů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F85C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6F3406FA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1B70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c) silnější v periferii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793F6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1F3902F3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C910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d) všude stejně silná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439C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3B7EE263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E99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8)  Duhovka </w:t>
            </w:r>
            <w:proofErr w:type="gram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obsahuje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7FA01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</w:p>
        </w:tc>
      </w:tr>
      <w:tr w:rsidR="00A86F68" w:rsidRPr="003A318D" w14:paraId="0D1FA26B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FCAA2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a) tři vrstvy epitelu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D5417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0485F0B1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68ED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b) stroma s kolagenními a elastickými vlákny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332F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0C8A5EC2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F5F1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c) pupilární oblast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EBB7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1E51A69E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1F77E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d) circulus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arteriosu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iridis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major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06D6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39A6D57D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1B69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9)  Co není pravda o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>Browmanově</w:t>
            </w:r>
            <w:proofErr w:type="spellEnd"/>
            <w:r w:rsidRPr="003A318D"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  <w:t xml:space="preserve"> membráně? 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6ABBA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u w:val="single"/>
                <w:lang w:eastAsia="cs-CZ"/>
              </w:rPr>
            </w:pPr>
          </w:p>
        </w:tc>
      </w:tr>
      <w:tr w:rsidR="00A86F68" w:rsidRPr="003A318D" w14:paraId="196C45BF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8EAD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a) má vysokou regenerační schopnost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6DA9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259D9E5E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C6C1A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b) je to bazální membrána epitelu rohovky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C18BA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2187DE34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14D4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c) obsahuje </w:t>
            </w:r>
            <w:proofErr w:type="spellStart"/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>hemidesmozomy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F2B96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1CEE0B28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43A0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  <w:t xml:space="preserve">      d) naléhá na stroma rohovky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2B672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color w:val="000000"/>
                <w:sz w:val="32"/>
                <w:szCs w:val="32"/>
                <w:lang w:eastAsia="cs-CZ"/>
              </w:rPr>
            </w:pPr>
          </w:p>
        </w:tc>
      </w:tr>
      <w:tr w:rsidR="00A86F68" w:rsidRPr="003A318D" w14:paraId="7D688044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ECBE7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15CF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759456F7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3475D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1)  Mezi kosti očnice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nepatří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5B599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10)  Bellův fenomén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je :</w:t>
            </w:r>
            <w:proofErr w:type="gramEnd"/>
          </w:p>
        </w:tc>
      </w:tr>
      <w:tr w:rsidR="00A86F68" w:rsidRPr="003A318D" w14:paraId="2CF33FA0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93E4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a) os frontale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65F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a) stočení očí směrem do konvergence při akomodaci</w:t>
            </w:r>
          </w:p>
        </w:tc>
      </w:tr>
      <w:tr w:rsidR="00A86F68" w:rsidRPr="003A318D" w14:paraId="020A6398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CB71E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b) os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nasale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9B32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b) stočení očí při laterálním pohledu</w:t>
            </w:r>
          </w:p>
        </w:tc>
      </w:tr>
      <w:tr w:rsidR="00A86F68" w:rsidRPr="003A318D" w14:paraId="25BD587E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B66D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c) os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sphenoidale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BE17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c) mrkací reflex víček při podráždění</w:t>
            </w:r>
          </w:p>
        </w:tc>
      </w:tr>
      <w:tr w:rsidR="00A86F68" w:rsidRPr="003A318D" w14:paraId="275737B0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88EF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lastRenderedPageBreak/>
              <w:t xml:space="preserve">d) os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zygomaticum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1BEF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d) stočení očí nahoru při spánku</w:t>
            </w:r>
          </w:p>
        </w:tc>
      </w:tr>
      <w:tr w:rsidR="00A86F68" w:rsidRPr="003A318D" w14:paraId="202E0C4F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01262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2)  Na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anulu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tendineu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communi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má začátek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sval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E235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11)  Určete správný pár agonistů (pro obě oči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) :</w:t>
            </w:r>
            <w:proofErr w:type="gramEnd"/>
          </w:p>
        </w:tc>
      </w:tr>
      <w:tr w:rsidR="00A86F68" w:rsidRPr="003A318D" w14:paraId="1336FF2F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AEE6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a) musculus levator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palpebrae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94FC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a) levý vnitřní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přímý - pravý</w:t>
            </w:r>
            <w:proofErr w:type="gram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zevní přímý</w:t>
            </w:r>
          </w:p>
        </w:tc>
      </w:tr>
      <w:tr w:rsidR="00A86F68" w:rsidRPr="003A318D" w14:paraId="3652D860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58C9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b) musculus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rectu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mediali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2DF06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b) levý dolní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šikmý - pravý</w:t>
            </w:r>
            <w:proofErr w:type="gram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horní přímý</w:t>
            </w:r>
          </w:p>
        </w:tc>
      </w:tr>
      <w:tr w:rsidR="00A86F68" w:rsidRPr="003A318D" w14:paraId="333B3C7D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3A3A2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c) musculus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obliquu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inferior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93FA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c) levý horní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šikmý -pravý</w:t>
            </w:r>
            <w:proofErr w:type="gram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dolní přímý</w:t>
            </w:r>
          </w:p>
        </w:tc>
      </w:tr>
      <w:tr w:rsidR="00A86F68" w:rsidRPr="003A318D" w14:paraId="7A5579A5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C4D06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d) musculus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obliquu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superior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388D7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d) všechny odpovědi jsou správné</w:t>
            </w:r>
          </w:p>
        </w:tc>
      </w:tr>
      <w:tr w:rsidR="00A86F68" w:rsidRPr="003A318D" w14:paraId="0CD648D3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8A21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3)  Senzitivní inervaci slzné žlázy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zajišťuje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C6B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12)  Vnitřní obal oka se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nazývá :</w:t>
            </w:r>
            <w:proofErr w:type="gramEnd"/>
          </w:p>
        </w:tc>
      </w:tr>
      <w:tr w:rsidR="00A86F68" w:rsidRPr="003A318D" w14:paraId="30EAA3E8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475EF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a)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oculomotoriu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D1CE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a) tunice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fibrosa</w:t>
            </w:r>
            <w:proofErr w:type="spellEnd"/>
          </w:p>
        </w:tc>
      </w:tr>
      <w:tr w:rsidR="00A86F68" w:rsidRPr="003A318D" w14:paraId="32309ECC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EDAE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b)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lacrimali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02DFA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b) tunica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vasculosa</w:t>
            </w:r>
            <w:proofErr w:type="spellEnd"/>
          </w:p>
        </w:tc>
      </w:tr>
      <w:tr w:rsidR="00A86F68" w:rsidRPr="003A318D" w14:paraId="39BE2680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8BCD2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c)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abducen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08D6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c) tunica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nervosa</w:t>
            </w:r>
            <w:proofErr w:type="spellEnd"/>
          </w:p>
        </w:tc>
      </w:tr>
      <w:tr w:rsidR="00A86F68" w:rsidRPr="003A318D" w14:paraId="3679135B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7D42A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d)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nervu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opticus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33D07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d) tunica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Tenoni</w:t>
            </w:r>
            <w:proofErr w:type="spellEnd"/>
          </w:p>
        </w:tc>
      </w:tr>
      <w:tr w:rsidR="00A86F68" w:rsidRPr="003A318D" w14:paraId="6F21B342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84D6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4)  Jako verze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označujeme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E706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13) Rohovka se podílí na celkové optické mohutnosti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oka :</w:t>
            </w:r>
            <w:proofErr w:type="gramEnd"/>
          </w:p>
        </w:tc>
      </w:tr>
      <w:tr w:rsidR="00A86F68" w:rsidRPr="003A318D" w14:paraId="6B5AF113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6E242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a) pohyby jednoho oka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304C7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a) 2/3</w:t>
            </w:r>
          </w:p>
        </w:tc>
      </w:tr>
      <w:tr w:rsidR="00A86F68" w:rsidRPr="003A318D" w14:paraId="1CE66CAC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F5B3E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b) konjugované pohyby obou očí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C1E6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b) jednou polovinou</w:t>
            </w:r>
          </w:p>
        </w:tc>
      </w:tr>
      <w:tr w:rsidR="00A86F68" w:rsidRPr="003A318D" w14:paraId="19D9194F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3B882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c)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disjungované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pohyby obou očí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A2BA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c) 1/3</w:t>
            </w:r>
          </w:p>
        </w:tc>
      </w:tr>
      <w:tr w:rsidR="00A86F68" w:rsidRPr="003A318D" w14:paraId="6094F490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CA04D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d) žádná odpověď není správná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711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d) nepodílí se</w:t>
            </w:r>
          </w:p>
        </w:tc>
      </w:tr>
      <w:tr w:rsidR="00A86F68" w:rsidRPr="003A318D" w14:paraId="75A44942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7328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5)  Který pár agonista - antagonista je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správný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9FBF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14)  Začátek odvodných slzných cest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tvoří :</w:t>
            </w:r>
            <w:proofErr w:type="gramEnd"/>
          </w:p>
        </w:tc>
      </w:tr>
      <w:tr w:rsidR="00A86F68" w:rsidRPr="003A318D" w14:paraId="5E489874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B660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a) vnitřní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přímý - horní</w:t>
            </w:r>
            <w:proofErr w:type="gram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šikmý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620E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a)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puncta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lacrimalia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</w:p>
        </w:tc>
      </w:tr>
      <w:tr w:rsidR="00A86F68" w:rsidRPr="003A318D" w14:paraId="1197F9E4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D7AE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b) dolní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šikmý - zevní</w:t>
            </w:r>
            <w:proofErr w:type="gram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přímý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FA9F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b)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saccu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lacrimalis</w:t>
            </w:r>
            <w:proofErr w:type="spellEnd"/>
          </w:p>
        </w:tc>
      </w:tr>
      <w:tr w:rsidR="00A86F68" w:rsidRPr="003A318D" w14:paraId="479D1DA9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A6A3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c) horní šikmý, dolní šikmý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A416F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c)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caruncula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lacrimalis</w:t>
            </w:r>
            <w:proofErr w:type="spellEnd"/>
          </w:p>
        </w:tc>
      </w:tr>
      <w:tr w:rsidR="00A86F68" w:rsidRPr="003A318D" w14:paraId="736855A9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7AA2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d) dolní šikmý, vnitřní přímý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82249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d)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ductu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nasolacrimalis</w:t>
            </w:r>
            <w:proofErr w:type="spellEnd"/>
          </w:p>
        </w:tc>
      </w:tr>
      <w:tr w:rsidR="00A86F68" w:rsidRPr="003A318D" w14:paraId="23E14095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B1A1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6)  Area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cribriformis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sclerae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je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4111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15)  Nejsilnější vrstvou slzného filmu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je :</w:t>
            </w:r>
            <w:proofErr w:type="gramEnd"/>
          </w:p>
        </w:tc>
      </w:tr>
      <w:tr w:rsidR="00A86F68" w:rsidRPr="003A318D" w14:paraId="6CB25523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74CB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a) místo napojení skléry a rohovky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64E2F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a) olejová vrstva</w:t>
            </w:r>
          </w:p>
        </w:tc>
      </w:tr>
      <w:tr w:rsidR="00A86F68" w:rsidRPr="003A318D" w14:paraId="3CE2D924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9076B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b) místo kolem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makuly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E5656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b) hlenová vrstva</w:t>
            </w:r>
          </w:p>
        </w:tc>
      </w:tr>
      <w:tr w:rsidR="00A86F68" w:rsidRPr="003A318D" w14:paraId="73099F28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100E2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lastRenderedPageBreak/>
              <w:t xml:space="preserve">      c) místo výstupu zrakového nervu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D0E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c) vodní vrstva</w:t>
            </w:r>
          </w:p>
        </w:tc>
      </w:tr>
      <w:tr w:rsidR="00A86F68" w:rsidRPr="003A318D" w14:paraId="6C355711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BA3B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d) povrchová úprava skléry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36EFA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d) vrstva výběžků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epitelií</w:t>
            </w:r>
            <w:proofErr w:type="spellEnd"/>
          </w:p>
        </w:tc>
      </w:tr>
      <w:tr w:rsidR="00A86F68" w:rsidRPr="003A318D" w14:paraId="0E02212E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A16BE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7)  Tzv. endotelová pumpa rohovky má za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úkol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762B1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399E77F3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FA56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a) udržovat nitrooční tlak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8082E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77D7E17A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C685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b) udržovat konstantní hydrataci rohovky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B3EDF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11931F19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1F7D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c) reparovat poničené endotelové buňky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CAF0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5F0079F6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CB24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d) zajišťovat adhezi endotelu rohovky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F864F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0429F867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3B68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     k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Descementské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membráně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EED1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156F5F2A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B3C9E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8)  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Brückerův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sval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není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51E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5777AA01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27EB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a) odpovědný za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desakomodaci</w:t>
            </w:r>
            <w:proofErr w:type="spell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4E025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677A4C33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1DBE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b) umístěn v řasnatém tělísku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E0A34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63B6940D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A1C2A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c) součástí ciliárního svalu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756B8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7C4DABDB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AB44D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d) odpovědný za akomodaci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3D84C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451A44A2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6DF01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9)  Jako </w:t>
            </w:r>
            <w:proofErr w:type="spell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megalokornea</w:t>
            </w:r>
            <w:proofErr w:type="spellEnd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</w:t>
            </w:r>
            <w:proofErr w:type="gramStart"/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>označujeme :</w:t>
            </w:r>
            <w:proofErr w:type="gramEnd"/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5F95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5E77CB71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7DB23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a) rohovku s průměrem větším než 13 mm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90D9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293652D3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49C7F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b) rohovku s průměrem větším než 10 mm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483EF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11EB125B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42AD1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c) rohovku s optickou mohutností větší než 48 dioptrií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5650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  <w:tr w:rsidR="00A86F68" w:rsidRPr="003A318D" w14:paraId="765B7538" w14:textId="77777777" w:rsidTr="00A86F68">
        <w:trPr>
          <w:trHeight w:val="300"/>
        </w:trPr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BF7FE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  <w:r w:rsidRPr="003A318D">
              <w:rPr>
                <w:rFonts w:eastAsia="Times New Roman" w:cstheme="minorHAnsi"/>
                <w:sz w:val="32"/>
                <w:szCs w:val="32"/>
                <w:lang w:eastAsia="cs-CZ"/>
              </w:rPr>
              <w:t xml:space="preserve">       d) žádná odpověď není správná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570F6" w14:textId="77777777" w:rsidR="00A86F68" w:rsidRPr="003A318D" w:rsidRDefault="00A86F68" w:rsidP="00A86F68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cs-CZ"/>
              </w:rPr>
            </w:pPr>
          </w:p>
        </w:tc>
      </w:tr>
    </w:tbl>
    <w:p w14:paraId="3097BB5E" w14:textId="77777777" w:rsidR="00A86F68" w:rsidRPr="003A318D" w:rsidRDefault="00A86F68">
      <w:pPr>
        <w:rPr>
          <w:rFonts w:cstheme="minorHAnsi"/>
          <w:sz w:val="32"/>
          <w:szCs w:val="32"/>
        </w:rPr>
      </w:pPr>
    </w:p>
    <w:sectPr w:rsidR="00A86F68" w:rsidRPr="003A31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MDUzNzEysTQHIiUdpeDU4uLM/DyQAqNaAJ0aEPwsAAAA"/>
  </w:docVars>
  <w:rsids>
    <w:rsidRoot w:val="00F04A37"/>
    <w:rsid w:val="003A318D"/>
    <w:rsid w:val="008405F7"/>
    <w:rsid w:val="00A86F68"/>
    <w:rsid w:val="00F04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09801A"/>
  <w15:chartTrackingRefBased/>
  <w15:docId w15:val="{396649B8-FB67-4855-8C2E-157C7A4D4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42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174</Words>
  <Characters>6933</Characters>
  <Application>Microsoft Office Word</Application>
  <DocSecurity>0</DocSecurity>
  <Lines>57</Lines>
  <Paragraphs>16</Paragraphs>
  <ScaleCrop>false</ScaleCrop>
  <Company/>
  <LinksUpToDate>false</LinksUpToDate>
  <CharactersWithSpaces>8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mír Skorkovský</dc:creator>
  <cp:keywords/>
  <dc:description/>
  <cp:lastModifiedBy>Jaromír Skorkovský</cp:lastModifiedBy>
  <cp:revision>3</cp:revision>
  <dcterms:created xsi:type="dcterms:W3CDTF">2021-12-04T15:34:00Z</dcterms:created>
  <dcterms:modified xsi:type="dcterms:W3CDTF">2021-12-04T15:45:00Z</dcterms:modified>
</cp:coreProperties>
</file>